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C Gro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0"/>
        <w:gridCol w:w="561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30024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o Long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cnz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F2809A0" w:rsidR="00661C78" w:rsidRDefault="00C517C3">
      <w:r>
        <w:rPr>
          <w:noProof/>
        </w:rPr>
        <w:drawing>
          <wp:inline distT="0" distB="0" distL="0" distR="0" wp14:anchorId="2CA95F82" wp14:editId="5DAC899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517C3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39:00Z</dcterms:modified>
</cp:coreProperties>
</file>